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DDEBB" w14:textId="77777777" w:rsidR="00CD2E39" w:rsidRDefault="00CD2E39" w:rsidP="00CD2E39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643" w:type="dxa"/>
        <w:tblLayout w:type="fixed"/>
        <w:tblLook w:val="04A0" w:firstRow="1" w:lastRow="0" w:firstColumn="1" w:lastColumn="0" w:noHBand="0" w:noVBand="1"/>
      </w:tblPr>
      <w:tblGrid>
        <w:gridCol w:w="1699"/>
        <w:gridCol w:w="992"/>
        <w:gridCol w:w="1275"/>
        <w:gridCol w:w="284"/>
        <w:gridCol w:w="709"/>
        <w:gridCol w:w="143"/>
        <w:gridCol w:w="1558"/>
        <w:gridCol w:w="711"/>
        <w:gridCol w:w="852"/>
        <w:gridCol w:w="1420"/>
      </w:tblGrid>
      <w:tr w:rsidR="000D4BBD" w:rsidRPr="00962F66" w14:paraId="13691855" w14:textId="77777777" w:rsidTr="00515A12">
        <w:tc>
          <w:tcPr>
            <w:tcW w:w="1699" w:type="dxa"/>
          </w:tcPr>
          <w:p w14:paraId="4530F67A" w14:textId="77777777" w:rsidR="000D4BBD" w:rsidRPr="00962F66" w:rsidRDefault="000D4BBD" w:rsidP="00515A12">
            <w:pPr>
              <w:spacing w:after="0" w:line="240" w:lineRule="auto"/>
              <w:rPr>
                <w:sz w:val="20"/>
                <w:szCs w:val="20"/>
              </w:rPr>
            </w:pPr>
            <w:r w:rsidRPr="00962F66">
              <w:rPr>
                <w:noProof/>
                <w:lang w:eastAsia="es-MX"/>
              </w:rPr>
              <w:drawing>
                <wp:anchor distT="0" distB="0" distL="114300" distR="114300" simplePos="0" relativeHeight="251660288" behindDoc="0" locked="0" layoutInCell="1" allowOverlap="1" wp14:anchorId="58375CE4" wp14:editId="47655935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-173990</wp:posOffset>
                  </wp:positionV>
                  <wp:extent cx="850900" cy="850900"/>
                  <wp:effectExtent l="0" t="0" r="6350" b="0"/>
                  <wp:wrapNone/>
                  <wp:docPr id="2" name="Imagen 2" descr="Logotip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n 2" descr="Logotipo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5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26C8D47" w14:textId="77777777" w:rsidR="000D4BBD" w:rsidRPr="00962F66" w:rsidRDefault="000D4BBD" w:rsidP="00515A12">
            <w:pPr>
              <w:spacing w:after="0" w:line="240" w:lineRule="auto"/>
              <w:rPr>
                <w:sz w:val="20"/>
                <w:szCs w:val="20"/>
              </w:rPr>
            </w:pPr>
          </w:p>
          <w:p w14:paraId="19747FF0" w14:textId="77777777" w:rsidR="000D4BBD" w:rsidRPr="00962F66" w:rsidRDefault="000D4BBD" w:rsidP="00515A1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6524" w:type="dxa"/>
            <w:gridSpan w:val="8"/>
          </w:tcPr>
          <w:p w14:paraId="255CD4F0" w14:textId="77777777" w:rsidR="000D4BBD" w:rsidRPr="00962F66" w:rsidRDefault="000D4BBD" w:rsidP="00515A12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962F66">
              <w:rPr>
                <w:rFonts w:ascii="Cambria" w:hAnsi="Cambria"/>
                <w:b/>
                <w:sz w:val="30"/>
                <w:szCs w:val="30"/>
              </w:rPr>
              <w:t>ACADEMIA ENTOMOLÓGICA DE MÉXICO A.C.</w:t>
            </w:r>
          </w:p>
          <w:p w14:paraId="7561AEE3" w14:textId="77777777" w:rsidR="000D4BBD" w:rsidRPr="00962F66" w:rsidRDefault="000D4BBD" w:rsidP="00515A12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962F66">
              <w:rPr>
                <w:rFonts w:ascii="Cambria" w:hAnsi="Cambria"/>
                <w:b/>
                <w:sz w:val="30"/>
                <w:szCs w:val="30"/>
              </w:rPr>
              <w:t>SOCIEDAD MEXICANA DE ENTOMOLOGÍA A.C.</w:t>
            </w:r>
          </w:p>
          <w:p w14:paraId="3F7F210B" w14:textId="77777777" w:rsidR="000D4BBD" w:rsidRPr="00962F66" w:rsidRDefault="000D4BBD" w:rsidP="00515A12">
            <w:pPr>
              <w:spacing w:after="0" w:line="240" w:lineRule="auto"/>
              <w:jc w:val="center"/>
              <w:rPr>
                <w:rFonts w:ascii="Cambria" w:hAnsi="Cambria"/>
                <w:b/>
                <w:sz w:val="32"/>
                <w:szCs w:val="32"/>
              </w:rPr>
            </w:pPr>
            <w:r w:rsidRPr="00962F66">
              <w:rPr>
                <w:rFonts w:ascii="Cambria" w:hAnsi="Cambria"/>
                <w:b/>
                <w:i/>
                <w:iCs/>
              </w:rPr>
              <w:t>Por el mejor conocimiento de la fauna entomológica de México</w:t>
            </w:r>
            <w:r w:rsidRPr="00962F66">
              <w:rPr>
                <w:rFonts w:ascii="Cambria" w:hAnsi="Cambria"/>
                <w:b/>
                <w:sz w:val="32"/>
                <w:szCs w:val="32"/>
              </w:rPr>
              <w:t xml:space="preserve"> </w:t>
            </w:r>
          </w:p>
          <w:p w14:paraId="0B23701A" w14:textId="77777777" w:rsidR="000D4BBD" w:rsidRPr="00962F66" w:rsidRDefault="000D4BBD" w:rsidP="00515A12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</w:p>
          <w:p w14:paraId="69904566" w14:textId="77777777" w:rsidR="000D4BBD" w:rsidRPr="00962F66" w:rsidRDefault="000D4BBD" w:rsidP="00515A12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962F66">
              <w:rPr>
                <w:rFonts w:ascii="Cambria" w:hAnsi="Cambria"/>
                <w:b/>
                <w:sz w:val="30"/>
                <w:szCs w:val="30"/>
              </w:rPr>
              <w:t>PONENTES</w:t>
            </w:r>
          </w:p>
          <w:p w14:paraId="5EC33D7C" w14:textId="77777777" w:rsidR="000D4BBD" w:rsidRPr="00962F66" w:rsidRDefault="000D4BBD" w:rsidP="00515A12">
            <w:pPr>
              <w:spacing w:after="0" w:line="240" w:lineRule="auto"/>
              <w:jc w:val="center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 w:rsidRPr="00962F66">
              <w:rPr>
                <w:rFonts w:ascii="Cambria" w:hAnsi="Cambria"/>
                <w:b/>
                <w:color w:val="FF0000"/>
                <w:sz w:val="20"/>
                <w:szCs w:val="20"/>
              </w:rPr>
              <w:t>(La inscripción al congreso incluye la membresía)</w:t>
            </w:r>
          </w:p>
          <w:p w14:paraId="031A9950" w14:textId="77777777" w:rsidR="000D4BBD" w:rsidRPr="00962F66" w:rsidRDefault="000D4BBD" w:rsidP="00515A12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962F66">
              <w:rPr>
                <w:rFonts w:ascii="Cambria" w:hAnsi="Cambria"/>
                <w:b/>
                <w:sz w:val="30"/>
                <w:szCs w:val="30"/>
              </w:rPr>
              <w:t>FICHA DE INSCRIPCIÓN/RENOVACIÓN</w:t>
            </w:r>
          </w:p>
          <w:p w14:paraId="2E784EAE" w14:textId="20F2A72C" w:rsidR="000D4BBD" w:rsidRPr="00962F66" w:rsidRDefault="000D4BBD" w:rsidP="00515A12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962F66">
              <w:rPr>
                <w:rFonts w:ascii="Cambria" w:hAnsi="Cambria"/>
                <w:b/>
                <w:sz w:val="30"/>
                <w:szCs w:val="30"/>
              </w:rPr>
              <w:t>SOCIO ACTIVO</w:t>
            </w:r>
            <w:r w:rsidR="00674478">
              <w:rPr>
                <w:rFonts w:ascii="Cambria" w:hAnsi="Cambria"/>
                <w:b/>
                <w:sz w:val="30"/>
                <w:szCs w:val="30"/>
              </w:rPr>
              <w:t>/NUEVA MEMBRESÍA</w:t>
            </w:r>
            <w:r w:rsidR="00BE5FC9">
              <w:rPr>
                <w:rFonts w:ascii="Cambria" w:hAnsi="Cambria"/>
                <w:b/>
                <w:sz w:val="30"/>
                <w:szCs w:val="30"/>
              </w:rPr>
              <w:t>/2026</w:t>
            </w:r>
          </w:p>
        </w:tc>
        <w:tc>
          <w:tcPr>
            <w:tcW w:w="1420" w:type="dxa"/>
          </w:tcPr>
          <w:p w14:paraId="586F4107" w14:textId="77777777" w:rsidR="000D4BBD" w:rsidRPr="00962F66" w:rsidRDefault="000D4BBD" w:rsidP="00515A12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962F66">
              <w:rPr>
                <w:noProof/>
                <w:sz w:val="20"/>
                <w:szCs w:val="20"/>
                <w:lang w:eastAsia="es-MX"/>
              </w:rPr>
              <w:drawing>
                <wp:anchor distT="0" distB="0" distL="114300" distR="114300" simplePos="0" relativeHeight="251659264" behindDoc="0" locked="0" layoutInCell="1" allowOverlap="1" wp14:anchorId="3E35CAC6" wp14:editId="30B0E2AD">
                  <wp:simplePos x="0" y="0"/>
                  <wp:positionH relativeFrom="column">
                    <wp:posOffset>-38735</wp:posOffset>
                  </wp:positionH>
                  <wp:positionV relativeFrom="paragraph">
                    <wp:posOffset>-21590</wp:posOffset>
                  </wp:positionV>
                  <wp:extent cx="781050" cy="733425"/>
                  <wp:effectExtent l="0" t="0" r="0" b="9525"/>
                  <wp:wrapNone/>
                  <wp:docPr id="1" name="Imagen 2" descr="C:\Users\Jesus\Documents\Pagina SME 2012\files\sme_logo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Jesus\Documents\Pagina SME 2012\files\sme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duotone>
                              <a:prstClr val="black"/>
                              <a:schemeClr val="accent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F1E95E4" w14:textId="77777777" w:rsidR="000D4BBD" w:rsidRPr="00962F66" w:rsidRDefault="000D4BBD" w:rsidP="00515A12">
            <w:pPr>
              <w:spacing w:after="0" w:line="240" w:lineRule="auto"/>
              <w:jc w:val="center"/>
              <w:rPr>
                <w:rFonts w:ascii="Accord Light SF" w:hAnsi="Accord Light SF"/>
                <w:b/>
                <w:i/>
                <w:iCs/>
              </w:rPr>
            </w:pPr>
          </w:p>
        </w:tc>
      </w:tr>
      <w:tr w:rsidR="000D4BBD" w:rsidRPr="00962F66" w14:paraId="2189CBDA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739D0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Nombre completo</w:t>
            </w:r>
          </w:p>
        </w:tc>
        <w:tc>
          <w:tcPr>
            <w:tcW w:w="69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1BE98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0D4BBD" w:rsidRPr="00962F66" w14:paraId="4510A3B1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1CC6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Número de miembro </w:t>
            </w:r>
          </w:p>
        </w:tc>
        <w:tc>
          <w:tcPr>
            <w:tcW w:w="2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2A2B5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8DE3C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Nueva membresía: 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6D86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D4BBD" w:rsidRPr="00962F66" w14:paraId="4E5AFF54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9A70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Grado Académico </w:t>
            </w:r>
          </w:p>
        </w:tc>
        <w:tc>
          <w:tcPr>
            <w:tcW w:w="69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8C0F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0D4BBD" w:rsidRPr="00962F66" w14:paraId="39CC3B1C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2184E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Fecha de nacimiento </w:t>
            </w:r>
            <w:r w:rsidRPr="00962F66">
              <w:rPr>
                <w:rFonts w:ascii="Times New Roman" w:hAnsi="Times New Roman"/>
                <w:b/>
                <w:sz w:val="20"/>
                <w:szCs w:val="20"/>
              </w:rPr>
              <w:t>(DD/MM/AAAA)</w:t>
            </w:r>
          </w:p>
        </w:tc>
        <w:tc>
          <w:tcPr>
            <w:tcW w:w="69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B1332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0D4BBD" w:rsidRPr="00962F66" w14:paraId="56B5F426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461C2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Ciudad, Estado y País de residencia</w:t>
            </w:r>
          </w:p>
        </w:tc>
        <w:tc>
          <w:tcPr>
            <w:tcW w:w="69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3F59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0D4BBD" w:rsidRPr="00962F66" w14:paraId="6570ADEC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Align w:val="center"/>
          </w:tcPr>
          <w:p w14:paraId="1D644633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Dirección Personal</w:t>
            </w:r>
          </w:p>
          <w:p w14:paraId="2AE5D7B0" w14:textId="77777777" w:rsidR="000D4BBD" w:rsidRPr="00962F66" w:rsidRDefault="000D4BBD" w:rsidP="00515A12">
            <w:pPr>
              <w:spacing w:after="0" w:line="240" w:lineRule="auto"/>
              <w:rPr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color w:val="AEAAAA" w:themeColor="background2" w:themeShade="BF"/>
                <w:sz w:val="24"/>
                <w:szCs w:val="24"/>
              </w:rPr>
              <w:t>(opcional)</w:t>
            </w:r>
          </w:p>
        </w:tc>
        <w:tc>
          <w:tcPr>
            <w:tcW w:w="6952" w:type="dxa"/>
            <w:gridSpan w:val="8"/>
          </w:tcPr>
          <w:p w14:paraId="4E904783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10145EDC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7887D178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0D7BE79A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0D4BBD" w:rsidRPr="00962F66" w14:paraId="4328C49A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9"/>
          <w:jc w:val="center"/>
        </w:trPr>
        <w:tc>
          <w:tcPr>
            <w:tcW w:w="2691" w:type="dxa"/>
            <w:gridSpan w:val="2"/>
            <w:vMerge w:val="restart"/>
            <w:vAlign w:val="center"/>
          </w:tcPr>
          <w:p w14:paraId="2ECD32AB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Teléfonos con lada</w:t>
            </w:r>
          </w:p>
        </w:tc>
        <w:tc>
          <w:tcPr>
            <w:tcW w:w="1275" w:type="dxa"/>
          </w:tcPr>
          <w:p w14:paraId="111D8E3C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Personal</w:t>
            </w:r>
          </w:p>
        </w:tc>
        <w:tc>
          <w:tcPr>
            <w:tcW w:w="2694" w:type="dxa"/>
            <w:gridSpan w:val="4"/>
          </w:tcPr>
          <w:p w14:paraId="35E64B8B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Casa:</w:t>
            </w:r>
          </w:p>
        </w:tc>
        <w:tc>
          <w:tcPr>
            <w:tcW w:w="2983" w:type="dxa"/>
            <w:gridSpan w:val="3"/>
          </w:tcPr>
          <w:p w14:paraId="5EECF2BA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Celular:</w:t>
            </w:r>
          </w:p>
        </w:tc>
      </w:tr>
      <w:tr w:rsidR="000D4BBD" w:rsidRPr="00962F66" w14:paraId="363C3E7A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5"/>
          <w:jc w:val="center"/>
        </w:trPr>
        <w:tc>
          <w:tcPr>
            <w:tcW w:w="2691" w:type="dxa"/>
            <w:gridSpan w:val="2"/>
            <w:vMerge/>
            <w:vAlign w:val="center"/>
          </w:tcPr>
          <w:p w14:paraId="0E0B2B87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8"/>
          </w:tcPr>
          <w:p w14:paraId="5D919CE1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Institucional: </w:t>
            </w:r>
          </w:p>
        </w:tc>
      </w:tr>
      <w:tr w:rsidR="000D4BBD" w:rsidRPr="00962F66" w14:paraId="4E05D1EC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 w:val="restart"/>
            <w:vAlign w:val="center"/>
          </w:tcPr>
          <w:p w14:paraId="4035A6E3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Correos electrónicos</w:t>
            </w:r>
          </w:p>
        </w:tc>
        <w:tc>
          <w:tcPr>
            <w:tcW w:w="6952" w:type="dxa"/>
            <w:gridSpan w:val="8"/>
          </w:tcPr>
          <w:p w14:paraId="655020C3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Personal: </w:t>
            </w:r>
          </w:p>
        </w:tc>
      </w:tr>
      <w:tr w:rsidR="000D4BBD" w:rsidRPr="00962F66" w14:paraId="1C9A4D8E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/>
            <w:vAlign w:val="center"/>
          </w:tcPr>
          <w:p w14:paraId="505338F4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8"/>
          </w:tcPr>
          <w:p w14:paraId="23BCC9E6" w14:textId="77777777" w:rsidR="000D4BBD" w:rsidRPr="00962F66" w:rsidRDefault="000D4BBD" w:rsidP="00515A12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Institucional: </w:t>
            </w:r>
          </w:p>
        </w:tc>
      </w:tr>
      <w:tr w:rsidR="000D4BBD" w:rsidRPr="00962F66" w14:paraId="7C14349C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2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</w:tcBorders>
            <w:vAlign w:val="center"/>
          </w:tcPr>
          <w:p w14:paraId="669E019F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Institución</w:t>
            </w:r>
          </w:p>
          <w:p w14:paraId="56B12413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8"/>
            <w:tcBorders>
              <w:top w:val="single" w:sz="4" w:space="0" w:color="auto"/>
            </w:tcBorders>
          </w:tcPr>
          <w:p w14:paraId="64C1DBA5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962F66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D4BBD" w:rsidRPr="00962F66" w14:paraId="61CC6651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6"/>
          <w:jc w:val="center"/>
        </w:trPr>
        <w:tc>
          <w:tcPr>
            <w:tcW w:w="2691" w:type="dxa"/>
            <w:gridSpan w:val="2"/>
            <w:tcBorders>
              <w:top w:val="nil"/>
            </w:tcBorders>
            <w:vAlign w:val="center"/>
          </w:tcPr>
          <w:p w14:paraId="2E33458D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Dirección Institucional</w:t>
            </w:r>
          </w:p>
          <w:p w14:paraId="7FFFF5E1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8"/>
            <w:tcBorders>
              <w:top w:val="single" w:sz="4" w:space="0" w:color="auto"/>
            </w:tcBorders>
          </w:tcPr>
          <w:p w14:paraId="1988B9C4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2D4B65F4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092FBA3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0D4BBD" w:rsidRPr="00962F66" w14:paraId="64928695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6"/>
          <w:jc w:val="center"/>
        </w:trPr>
        <w:tc>
          <w:tcPr>
            <w:tcW w:w="4250" w:type="dxa"/>
            <w:gridSpan w:val="4"/>
            <w:tcBorders>
              <w:top w:val="single" w:sz="4" w:space="0" w:color="auto"/>
            </w:tcBorders>
            <w:vAlign w:val="center"/>
          </w:tcPr>
          <w:p w14:paraId="797E23EA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Si requiere factura: </w:t>
            </w:r>
          </w:p>
          <w:p w14:paraId="7734B6D3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RFC Completo (razón social, dirección, concepto). En caso de ser extranjero coloque los datos a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nombre de </w:t>
            </w: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qu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é</w:t>
            </w: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n se le realizará el recibo de pago.</w:t>
            </w:r>
          </w:p>
        </w:tc>
        <w:tc>
          <w:tcPr>
            <w:tcW w:w="5393" w:type="dxa"/>
            <w:gridSpan w:val="6"/>
            <w:tcBorders>
              <w:top w:val="single" w:sz="4" w:space="0" w:color="auto"/>
            </w:tcBorders>
          </w:tcPr>
          <w:p w14:paraId="3C56AF5E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0D4BBD" w:rsidRPr="00962F66" w14:paraId="34357C46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Align w:val="center"/>
          </w:tcPr>
          <w:p w14:paraId="6441EF5F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Grupo(s) de Interés</w:t>
            </w:r>
          </w:p>
        </w:tc>
        <w:tc>
          <w:tcPr>
            <w:tcW w:w="6952" w:type="dxa"/>
            <w:gridSpan w:val="8"/>
          </w:tcPr>
          <w:p w14:paraId="50890945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0D4BBD" w:rsidRPr="00962F66" w14:paraId="45E46A5E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Align w:val="center"/>
          </w:tcPr>
          <w:p w14:paraId="02ED6BF7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Área de Interés </w:t>
            </w:r>
          </w:p>
        </w:tc>
        <w:tc>
          <w:tcPr>
            <w:tcW w:w="6952" w:type="dxa"/>
            <w:gridSpan w:val="8"/>
          </w:tcPr>
          <w:p w14:paraId="695390BC" w14:textId="77777777" w:rsidR="000D4BBD" w:rsidRPr="00962F66" w:rsidRDefault="000D4BBD" w:rsidP="00515A1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0D4BBD" w:rsidRPr="00962F66" w14:paraId="7D2ADC14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 w:val="restart"/>
            <w:vAlign w:val="center"/>
          </w:tcPr>
          <w:p w14:paraId="66D18278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 xml:space="preserve">Actividad </w:t>
            </w:r>
          </w:p>
          <w:p w14:paraId="0E872C22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962F66">
              <w:rPr>
                <w:rFonts w:ascii="Times New Roman" w:hAnsi="Times New Roman"/>
                <w:b/>
                <w:sz w:val="20"/>
                <w:szCs w:val="20"/>
              </w:rPr>
              <w:t>(las que aplique)</w:t>
            </w:r>
          </w:p>
          <w:p w14:paraId="72B4D576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962F66">
              <w:rPr>
                <w:rFonts w:ascii="Times New Roman" w:hAnsi="Times New Roman"/>
                <w:b/>
                <w:sz w:val="20"/>
                <w:szCs w:val="20"/>
              </w:rPr>
              <w:t>* Fecha probable de término</w:t>
            </w:r>
          </w:p>
        </w:tc>
        <w:tc>
          <w:tcPr>
            <w:tcW w:w="2268" w:type="dxa"/>
            <w:gridSpan w:val="3"/>
          </w:tcPr>
          <w:p w14:paraId="1E6E0A27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sz w:val="24"/>
                <w:szCs w:val="24"/>
              </w:rPr>
              <w:t xml:space="preserve">Investigador:   </w:t>
            </w:r>
          </w:p>
        </w:tc>
        <w:tc>
          <w:tcPr>
            <w:tcW w:w="2412" w:type="dxa"/>
            <w:gridSpan w:val="3"/>
          </w:tcPr>
          <w:p w14:paraId="7E883E6D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sz w:val="24"/>
                <w:szCs w:val="24"/>
              </w:rPr>
              <w:t>Docente:</w:t>
            </w:r>
          </w:p>
        </w:tc>
        <w:tc>
          <w:tcPr>
            <w:tcW w:w="2272" w:type="dxa"/>
            <w:gridSpan w:val="2"/>
          </w:tcPr>
          <w:p w14:paraId="4BCFC7A5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sz w:val="24"/>
                <w:szCs w:val="24"/>
              </w:rPr>
              <w:t>Empleado:</w:t>
            </w:r>
          </w:p>
        </w:tc>
      </w:tr>
      <w:tr w:rsidR="000D4BBD" w:rsidRPr="00962F66" w14:paraId="3414B5D4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/>
            <w:vAlign w:val="center"/>
          </w:tcPr>
          <w:p w14:paraId="7049F4FB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60483BFD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sz w:val="24"/>
                <w:szCs w:val="24"/>
              </w:rPr>
              <w:t>*Estudiante Lic.:</w:t>
            </w:r>
          </w:p>
        </w:tc>
        <w:tc>
          <w:tcPr>
            <w:tcW w:w="2412" w:type="dxa"/>
            <w:gridSpan w:val="3"/>
          </w:tcPr>
          <w:p w14:paraId="4E324E06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sz w:val="24"/>
                <w:szCs w:val="24"/>
              </w:rPr>
              <w:t>*Estudiante M.C.:</w:t>
            </w:r>
          </w:p>
        </w:tc>
        <w:tc>
          <w:tcPr>
            <w:tcW w:w="2272" w:type="dxa"/>
            <w:gridSpan w:val="2"/>
          </w:tcPr>
          <w:p w14:paraId="7AE81258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sz w:val="24"/>
                <w:szCs w:val="24"/>
              </w:rPr>
              <w:t>*Estudiante Dr.:</w:t>
            </w:r>
          </w:p>
        </w:tc>
      </w:tr>
      <w:tr w:rsidR="000D4BBD" w:rsidRPr="00962F66" w14:paraId="22A24E89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/>
            <w:vAlign w:val="center"/>
          </w:tcPr>
          <w:p w14:paraId="1990433C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4E7017A2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sz w:val="24"/>
                <w:szCs w:val="24"/>
              </w:rPr>
              <w:t>*Posdoctorado:</w:t>
            </w:r>
          </w:p>
        </w:tc>
        <w:tc>
          <w:tcPr>
            <w:tcW w:w="2412" w:type="dxa"/>
            <w:gridSpan w:val="3"/>
          </w:tcPr>
          <w:p w14:paraId="3D477C97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sz w:val="24"/>
                <w:szCs w:val="24"/>
              </w:rPr>
              <w:t>Público en general:</w:t>
            </w:r>
          </w:p>
        </w:tc>
        <w:tc>
          <w:tcPr>
            <w:tcW w:w="2272" w:type="dxa"/>
            <w:gridSpan w:val="2"/>
          </w:tcPr>
          <w:p w14:paraId="7A83856B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Cs/>
                <w:sz w:val="24"/>
                <w:szCs w:val="24"/>
              </w:rPr>
              <w:t xml:space="preserve">Otro: </w:t>
            </w:r>
          </w:p>
        </w:tc>
      </w:tr>
      <w:tr w:rsidR="000D4BBD" w:rsidRPr="00962F66" w14:paraId="6DBF00A2" w14:textId="77777777" w:rsidTr="00515A12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9643" w:type="dxa"/>
            <w:gridSpan w:val="10"/>
            <w:vAlign w:val="center"/>
          </w:tcPr>
          <w:p w14:paraId="47ABB091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62F66">
              <w:rPr>
                <w:rFonts w:ascii="Times New Roman" w:hAnsi="Times New Roman"/>
                <w:b/>
                <w:sz w:val="24"/>
                <w:szCs w:val="24"/>
              </w:rPr>
              <w:t>Links de perfiles académicos personales (ORCID, Publons, RG, Scopus, etc.):</w:t>
            </w:r>
          </w:p>
          <w:p w14:paraId="20A17981" w14:textId="77777777" w:rsidR="000D4BBD" w:rsidRPr="00962F66" w:rsidRDefault="000D4BBD" w:rsidP="00515A1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53883E96" w14:textId="77777777" w:rsidR="000D4BBD" w:rsidRPr="00962F66" w:rsidRDefault="000D4BBD" w:rsidP="000D4BBD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2CD5E486" w14:textId="77777777" w:rsidR="000D4BBD" w:rsidRDefault="000D4BBD" w:rsidP="000D4BBD">
      <w:pPr>
        <w:spacing w:after="0" w:line="240" w:lineRule="auto"/>
        <w:rPr>
          <w:rStyle w:val="Strong"/>
          <w:rFonts w:ascii="Times New Roman" w:hAnsi="Times New Roman"/>
          <w:sz w:val="18"/>
          <w:szCs w:val="18"/>
          <w:shd w:val="clear" w:color="auto" w:fill="FFFFFF"/>
        </w:rPr>
      </w:pPr>
      <w:r w:rsidRPr="00962F66">
        <w:rPr>
          <w:rFonts w:ascii="Times New Roman" w:hAnsi="Times New Roman"/>
          <w:sz w:val="18"/>
          <w:szCs w:val="18"/>
          <w:shd w:val="clear" w:color="auto" w:fill="FFFFFF"/>
        </w:rPr>
        <w:t>CUENTA PARA DEPÓSITOS DE PAGOS DE INSCRIPCIÓN</w:t>
      </w:r>
      <w:r w:rsidRPr="00962F66">
        <w:rPr>
          <w:rFonts w:ascii="Times New Roman" w:hAnsi="Times New Roman"/>
          <w:sz w:val="18"/>
          <w:szCs w:val="18"/>
        </w:rPr>
        <w:br/>
      </w:r>
      <w:r w:rsidRPr="00962F66">
        <w:rPr>
          <w:rStyle w:val="Strong"/>
          <w:rFonts w:ascii="Times New Roman" w:hAnsi="Times New Roman"/>
          <w:sz w:val="18"/>
          <w:szCs w:val="18"/>
          <w:shd w:val="clear" w:color="auto" w:fill="FFFFFF"/>
        </w:rPr>
        <w:t>BANCO SANTANDER</w:t>
      </w:r>
      <w:r w:rsidRPr="00962F66">
        <w:rPr>
          <w:rFonts w:ascii="Times New Roman" w:hAnsi="Times New Roman"/>
          <w:sz w:val="18"/>
          <w:szCs w:val="18"/>
        </w:rPr>
        <w:br/>
      </w:r>
      <w:r w:rsidRPr="00962F66">
        <w:rPr>
          <w:rFonts w:ascii="Times New Roman" w:hAnsi="Times New Roman"/>
          <w:sz w:val="18"/>
          <w:szCs w:val="18"/>
          <w:shd w:val="clear" w:color="auto" w:fill="FFFFFF"/>
        </w:rPr>
        <w:t>A NOMBRE DE: </w:t>
      </w:r>
      <w:r w:rsidRPr="00962F66">
        <w:rPr>
          <w:rStyle w:val="Strong"/>
          <w:rFonts w:ascii="Times New Roman" w:hAnsi="Times New Roman"/>
          <w:sz w:val="18"/>
          <w:szCs w:val="18"/>
          <w:shd w:val="clear" w:color="auto" w:fill="FFFFFF"/>
        </w:rPr>
        <w:t>ACADEMIA ENTOMOL</w:t>
      </w:r>
      <w:r>
        <w:rPr>
          <w:rStyle w:val="Strong"/>
          <w:rFonts w:ascii="Times New Roman" w:hAnsi="Times New Roman"/>
          <w:sz w:val="18"/>
          <w:szCs w:val="18"/>
          <w:shd w:val="clear" w:color="auto" w:fill="FFFFFF"/>
        </w:rPr>
        <w:t>Ó</w:t>
      </w:r>
      <w:r w:rsidRPr="00962F66">
        <w:rPr>
          <w:rStyle w:val="Strong"/>
          <w:rFonts w:ascii="Times New Roman" w:hAnsi="Times New Roman"/>
          <w:sz w:val="18"/>
          <w:szCs w:val="18"/>
          <w:shd w:val="clear" w:color="auto" w:fill="FFFFFF"/>
        </w:rPr>
        <w:t>GICA DE M</w:t>
      </w:r>
      <w:r>
        <w:rPr>
          <w:rStyle w:val="Strong"/>
          <w:rFonts w:ascii="Times New Roman" w:hAnsi="Times New Roman"/>
          <w:sz w:val="18"/>
          <w:szCs w:val="18"/>
          <w:shd w:val="clear" w:color="auto" w:fill="FFFFFF"/>
        </w:rPr>
        <w:t>É</w:t>
      </w:r>
      <w:r w:rsidRPr="00962F66">
        <w:rPr>
          <w:rStyle w:val="Strong"/>
          <w:rFonts w:ascii="Times New Roman" w:hAnsi="Times New Roman"/>
          <w:sz w:val="18"/>
          <w:szCs w:val="18"/>
          <w:shd w:val="clear" w:color="auto" w:fill="FFFFFF"/>
        </w:rPr>
        <w:t>XICO A.C.</w:t>
      </w:r>
      <w:r w:rsidRPr="00962F66">
        <w:rPr>
          <w:rFonts w:ascii="Times New Roman" w:hAnsi="Times New Roman"/>
          <w:sz w:val="18"/>
          <w:szCs w:val="18"/>
        </w:rPr>
        <w:br/>
      </w:r>
      <w:r w:rsidRPr="00962F66">
        <w:rPr>
          <w:rFonts w:ascii="Times New Roman" w:hAnsi="Times New Roman"/>
          <w:sz w:val="18"/>
          <w:szCs w:val="18"/>
          <w:shd w:val="clear" w:color="auto" w:fill="FFFFFF"/>
        </w:rPr>
        <w:t>No. DE CUENTA: </w:t>
      </w:r>
      <w:r w:rsidRPr="00962F66">
        <w:rPr>
          <w:rStyle w:val="Strong"/>
          <w:rFonts w:ascii="Times New Roman" w:hAnsi="Times New Roman"/>
          <w:sz w:val="18"/>
          <w:szCs w:val="18"/>
          <w:shd w:val="clear" w:color="auto" w:fill="FFFFFF"/>
        </w:rPr>
        <w:t>65-50866901-2</w:t>
      </w:r>
      <w:r w:rsidRPr="00962F66">
        <w:rPr>
          <w:rFonts w:ascii="Times New Roman" w:hAnsi="Times New Roman"/>
          <w:sz w:val="18"/>
          <w:szCs w:val="18"/>
        </w:rPr>
        <w:br/>
      </w:r>
      <w:r w:rsidRPr="00962F66">
        <w:rPr>
          <w:rFonts w:ascii="Times New Roman" w:hAnsi="Times New Roman"/>
          <w:sz w:val="18"/>
          <w:szCs w:val="18"/>
          <w:shd w:val="clear" w:color="auto" w:fill="FFFFFF"/>
        </w:rPr>
        <w:t>CLABE INTERBANCARIA: </w:t>
      </w:r>
      <w:r w:rsidRPr="00962F66">
        <w:rPr>
          <w:rStyle w:val="Strong"/>
          <w:rFonts w:ascii="Times New Roman" w:hAnsi="Times New Roman"/>
          <w:sz w:val="18"/>
          <w:szCs w:val="18"/>
          <w:shd w:val="clear" w:color="auto" w:fill="FFFFFF"/>
        </w:rPr>
        <w:t>014180655086690122</w:t>
      </w:r>
    </w:p>
    <w:p w14:paraId="24ACAEF7" w14:textId="77777777" w:rsidR="000D4BBD" w:rsidRDefault="000D4BBD" w:rsidP="000D4BBD">
      <w:pPr>
        <w:spacing w:after="0" w:line="240" w:lineRule="auto"/>
        <w:rPr>
          <w:rStyle w:val="Strong"/>
          <w:shd w:val="clear" w:color="auto" w:fill="FFFFFF"/>
        </w:rPr>
      </w:pPr>
    </w:p>
    <w:p w14:paraId="0FC0FBBF" w14:textId="77777777" w:rsidR="000D4BBD" w:rsidRPr="00962F66" w:rsidRDefault="000D4BBD" w:rsidP="000D4BBD">
      <w:pPr>
        <w:spacing w:after="0" w:line="240" w:lineRule="auto"/>
        <w:rPr>
          <w:rFonts w:ascii="Times New Roman" w:hAnsi="Times New Roman"/>
          <w:sz w:val="18"/>
          <w:szCs w:val="18"/>
          <w:highlight w:val="yellow"/>
        </w:rPr>
        <w:sectPr w:rsidR="000D4BBD" w:rsidRPr="00962F66" w:rsidSect="000D4BBD">
          <w:pgSz w:w="11906" w:h="16838"/>
          <w:pgMar w:top="1134" w:right="1134" w:bottom="1134" w:left="1134" w:header="709" w:footer="709" w:gutter="0"/>
          <w:cols w:space="708"/>
          <w:titlePg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D4BBD" w:rsidRPr="00962F66" w14:paraId="2E5F04B1" w14:textId="77777777" w:rsidTr="00515A12">
        <w:tc>
          <w:tcPr>
            <w:tcW w:w="9628" w:type="dxa"/>
          </w:tcPr>
          <w:p w14:paraId="798682D5" w14:textId="77777777" w:rsidR="000D4BBD" w:rsidRPr="00962F66" w:rsidRDefault="000D4BBD" w:rsidP="00515A12"/>
          <w:p w14:paraId="38562B47" w14:textId="77777777" w:rsidR="000D4BBD" w:rsidRPr="00962F66" w:rsidRDefault="000D4BBD" w:rsidP="00515A12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5CC70D0C" w14:textId="77777777" w:rsidR="000D4BBD" w:rsidRPr="00962F66" w:rsidRDefault="000D4BBD" w:rsidP="00515A12">
            <w:pPr>
              <w:jc w:val="center"/>
              <w:rPr>
                <w:color w:val="FF0000"/>
                <w:sz w:val="32"/>
                <w:szCs w:val="32"/>
              </w:rPr>
            </w:pPr>
            <w:r w:rsidRPr="00962F66">
              <w:rPr>
                <w:color w:val="FF0000"/>
                <w:sz w:val="32"/>
                <w:szCs w:val="32"/>
              </w:rPr>
              <w:t xml:space="preserve">Agregar comprobante de pago </w:t>
            </w:r>
            <w:r w:rsidRPr="00962F66">
              <w:rPr>
                <w:color w:val="FF0000"/>
                <w:sz w:val="24"/>
                <w:szCs w:val="24"/>
              </w:rPr>
              <w:t xml:space="preserve">(impresión de pantalla de la </w:t>
            </w:r>
            <w:r w:rsidRPr="00962F66">
              <w:rPr>
                <w:b/>
                <w:bCs/>
                <w:color w:val="FF0000"/>
                <w:sz w:val="24"/>
                <w:szCs w:val="24"/>
              </w:rPr>
              <w:t xml:space="preserve">TRANSFERENCIA </w:t>
            </w:r>
            <w:r w:rsidRPr="00962F66">
              <w:rPr>
                <w:color w:val="FF0000"/>
                <w:sz w:val="24"/>
                <w:szCs w:val="24"/>
              </w:rPr>
              <w:t xml:space="preserve">o fotografía o escaneado del </w:t>
            </w:r>
            <w:r w:rsidRPr="00962F66">
              <w:rPr>
                <w:b/>
                <w:bCs/>
                <w:color w:val="FF0000"/>
                <w:sz w:val="24"/>
                <w:szCs w:val="24"/>
              </w:rPr>
              <w:t xml:space="preserve">RECIBO BANCARIO </w:t>
            </w:r>
            <w:r w:rsidRPr="00962F66">
              <w:rPr>
                <w:i/>
                <w:iCs/>
                <w:color w:val="FF0000"/>
                <w:sz w:val="24"/>
                <w:szCs w:val="24"/>
              </w:rPr>
              <w:t>CON TODOS LOS DATOS DEL PAGO VISIBLES</w:t>
            </w:r>
            <w:r w:rsidRPr="00962F66">
              <w:rPr>
                <w:color w:val="FF0000"/>
                <w:sz w:val="24"/>
                <w:szCs w:val="24"/>
              </w:rPr>
              <w:t xml:space="preserve">).  </w:t>
            </w:r>
          </w:p>
          <w:p w14:paraId="5B4C5F6C" w14:textId="77777777" w:rsidR="000D4BBD" w:rsidRPr="00962F66" w:rsidRDefault="000D4BBD" w:rsidP="00515A12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1BF598D0" w14:textId="77777777" w:rsidR="000D4BBD" w:rsidRPr="00962F66" w:rsidRDefault="000D4BBD" w:rsidP="00515A12">
            <w:pPr>
              <w:jc w:val="center"/>
              <w:rPr>
                <w:color w:val="FF0000"/>
                <w:sz w:val="32"/>
                <w:szCs w:val="32"/>
              </w:rPr>
            </w:pPr>
            <w:r w:rsidRPr="00962F66">
              <w:rPr>
                <w:color w:val="FF0000"/>
                <w:sz w:val="32"/>
                <w:szCs w:val="32"/>
              </w:rPr>
              <w:t xml:space="preserve">Si es estudiante, adjunte también un comprobante actual de estudios </w:t>
            </w:r>
            <w:r w:rsidRPr="00962F66">
              <w:rPr>
                <w:color w:val="FF0000"/>
                <w:sz w:val="24"/>
                <w:szCs w:val="24"/>
              </w:rPr>
              <w:t>(credencial escolar o documento oficial membretado al año 2026).</w:t>
            </w:r>
          </w:p>
          <w:p w14:paraId="37F43097" w14:textId="77777777" w:rsidR="000D4BBD" w:rsidRPr="00962F66" w:rsidRDefault="000D4BBD" w:rsidP="00515A12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2DF8E035" w14:textId="77777777" w:rsidR="000D4BBD" w:rsidRPr="00962F66" w:rsidRDefault="000D4BBD" w:rsidP="00515A12">
            <w:pPr>
              <w:jc w:val="center"/>
              <w:rPr>
                <w:color w:val="FF0000"/>
                <w:sz w:val="32"/>
                <w:szCs w:val="32"/>
              </w:rPr>
            </w:pPr>
            <w:r w:rsidRPr="00962F66">
              <w:rPr>
                <w:color w:val="FF0000"/>
                <w:sz w:val="32"/>
                <w:szCs w:val="32"/>
              </w:rPr>
              <w:t xml:space="preserve">*Para facturación, agregue aquí una copia de su </w:t>
            </w:r>
            <w:r w:rsidRPr="00962F66">
              <w:rPr>
                <w:b/>
                <w:bCs/>
                <w:color w:val="FF0000"/>
                <w:sz w:val="32"/>
                <w:szCs w:val="32"/>
              </w:rPr>
              <w:t>CONSTANCIA DE SITUACIÓN FISCAL</w:t>
            </w:r>
            <w:r w:rsidRPr="00962F66">
              <w:rPr>
                <w:color w:val="FF0000"/>
                <w:sz w:val="32"/>
                <w:szCs w:val="32"/>
              </w:rPr>
              <w:t xml:space="preserve"> actualizada (2026).</w:t>
            </w:r>
          </w:p>
          <w:p w14:paraId="3FBE1271" w14:textId="77777777" w:rsidR="000D4BBD" w:rsidRPr="00C412C6" w:rsidRDefault="000D4BBD" w:rsidP="00515A12">
            <w:pPr>
              <w:jc w:val="center"/>
              <w:rPr>
                <w:color w:val="EE0000"/>
                <w:sz w:val="32"/>
                <w:szCs w:val="32"/>
              </w:rPr>
            </w:pPr>
            <w:r w:rsidRPr="00C412C6">
              <w:rPr>
                <w:color w:val="EE0000"/>
                <w:sz w:val="32"/>
                <w:szCs w:val="32"/>
              </w:rPr>
              <w:t>* El pago de la membresía solo cubre el periodo enero-diciembre 2026</w:t>
            </w:r>
          </w:p>
          <w:p w14:paraId="79D653F0" w14:textId="77777777" w:rsidR="000D4BBD" w:rsidRPr="00962F66" w:rsidRDefault="000D4BBD" w:rsidP="00515A12">
            <w:pPr>
              <w:jc w:val="center"/>
              <w:rPr>
                <w:b/>
                <w:bCs/>
                <w:color w:val="FF0000"/>
                <w:sz w:val="32"/>
                <w:szCs w:val="32"/>
              </w:rPr>
            </w:pPr>
            <w:r w:rsidRPr="00962F66">
              <w:rPr>
                <w:b/>
                <w:bCs/>
                <w:color w:val="FF0000"/>
                <w:sz w:val="32"/>
                <w:szCs w:val="32"/>
              </w:rPr>
              <w:t xml:space="preserve">MANDAR DOCUMENTO EN FORMATO WORD, NO SE RECIBIRAN PDF. </w:t>
            </w:r>
          </w:p>
        </w:tc>
      </w:tr>
    </w:tbl>
    <w:p w14:paraId="0E43C05D" w14:textId="77777777" w:rsidR="000D4BBD" w:rsidRDefault="000D4BBD" w:rsidP="000D4BBD"/>
    <w:p w14:paraId="52EB2FF2" w14:textId="77777777" w:rsidR="00C33BF6" w:rsidRDefault="00C33BF6" w:rsidP="001D20F7"/>
    <w:sectPr w:rsidR="00C33BF6" w:rsidSect="001D20F7">
      <w:headerReference w:type="default" r:id="rId9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9E7018" w14:textId="77777777" w:rsidR="00756286" w:rsidRPr="00962F66" w:rsidRDefault="00756286" w:rsidP="00D233D4">
      <w:pPr>
        <w:spacing w:after="0" w:line="240" w:lineRule="auto"/>
      </w:pPr>
      <w:r w:rsidRPr="00962F66">
        <w:separator/>
      </w:r>
    </w:p>
  </w:endnote>
  <w:endnote w:type="continuationSeparator" w:id="0">
    <w:p w14:paraId="4B0CDCED" w14:textId="77777777" w:rsidR="00756286" w:rsidRPr="00962F66" w:rsidRDefault="00756286" w:rsidP="00D233D4">
      <w:pPr>
        <w:spacing w:after="0" w:line="240" w:lineRule="auto"/>
      </w:pPr>
      <w:r w:rsidRPr="00962F6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ccord Light SF">
    <w:altName w:val="Calibr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5A67F" w14:textId="77777777" w:rsidR="00756286" w:rsidRPr="00962F66" w:rsidRDefault="00756286" w:rsidP="00D233D4">
      <w:pPr>
        <w:spacing w:after="0" w:line="240" w:lineRule="auto"/>
      </w:pPr>
      <w:r w:rsidRPr="00962F66">
        <w:separator/>
      </w:r>
    </w:p>
  </w:footnote>
  <w:footnote w:type="continuationSeparator" w:id="0">
    <w:p w14:paraId="7986E008" w14:textId="77777777" w:rsidR="00756286" w:rsidRPr="00962F66" w:rsidRDefault="00756286" w:rsidP="00D233D4">
      <w:pPr>
        <w:spacing w:after="0" w:line="240" w:lineRule="auto"/>
      </w:pPr>
      <w:r w:rsidRPr="00962F6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4A0" w:firstRow="1" w:lastRow="0" w:firstColumn="1" w:lastColumn="0" w:noHBand="0" w:noVBand="1"/>
    </w:tblPr>
    <w:tblGrid>
      <w:gridCol w:w="1793"/>
      <w:gridCol w:w="6309"/>
      <w:gridCol w:w="1536"/>
    </w:tblGrid>
    <w:tr w:rsidR="00D233D4" w:rsidRPr="00962F66" w14:paraId="1399985C" w14:textId="77777777" w:rsidTr="001D20F7">
      <w:tc>
        <w:tcPr>
          <w:tcW w:w="930" w:type="pct"/>
        </w:tcPr>
        <w:p w14:paraId="481926C4" w14:textId="77777777" w:rsidR="00D233D4" w:rsidRPr="00962F66" w:rsidRDefault="00D233D4" w:rsidP="00D233D4">
          <w:pPr>
            <w:spacing w:after="0" w:line="240" w:lineRule="auto"/>
            <w:rPr>
              <w:sz w:val="20"/>
              <w:szCs w:val="20"/>
            </w:rPr>
          </w:pPr>
          <w:r w:rsidRPr="00962F66">
            <w:rPr>
              <w:noProof/>
              <w:lang w:eastAsia="es-MX"/>
            </w:rPr>
            <w:drawing>
              <wp:inline distT="0" distB="0" distL="0" distR="0" wp14:anchorId="0676C8AF" wp14:editId="15FD8B16">
                <wp:extent cx="850900" cy="850900"/>
                <wp:effectExtent l="0" t="0" r="6350" b="0"/>
                <wp:docPr id="1593017146" name="Imagen 15955382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7F1082B" w14:textId="77777777" w:rsidR="00D233D4" w:rsidRPr="00962F66" w:rsidRDefault="00D233D4" w:rsidP="00D233D4">
          <w:pPr>
            <w:spacing w:after="0" w:line="240" w:lineRule="auto"/>
            <w:rPr>
              <w:sz w:val="20"/>
              <w:szCs w:val="20"/>
            </w:rPr>
          </w:pPr>
        </w:p>
      </w:tc>
      <w:tc>
        <w:tcPr>
          <w:tcW w:w="3273" w:type="pct"/>
        </w:tcPr>
        <w:p w14:paraId="44D320BA" w14:textId="77777777" w:rsidR="00D233D4" w:rsidRPr="00962F66" w:rsidRDefault="00D233D4" w:rsidP="00D233D4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962F66">
            <w:rPr>
              <w:rFonts w:ascii="Cambria" w:hAnsi="Cambria"/>
              <w:b/>
              <w:sz w:val="30"/>
              <w:szCs w:val="30"/>
            </w:rPr>
            <w:t>ACADEMIA ENTOMOLÓGICA DE MÉXICO A.C.</w:t>
          </w:r>
        </w:p>
        <w:p w14:paraId="729B67DE" w14:textId="77777777" w:rsidR="00D233D4" w:rsidRPr="00962F66" w:rsidRDefault="00D233D4" w:rsidP="00D233D4">
          <w:pPr>
            <w:spacing w:after="0" w:line="240" w:lineRule="auto"/>
            <w:jc w:val="center"/>
            <w:rPr>
              <w:rFonts w:ascii="Cambria" w:hAnsi="Cambria"/>
              <w:b/>
              <w:sz w:val="24"/>
              <w:szCs w:val="24"/>
            </w:rPr>
          </w:pPr>
          <w:r w:rsidRPr="00962F66">
            <w:rPr>
              <w:rFonts w:ascii="Cambria" w:hAnsi="Cambria"/>
              <w:b/>
              <w:sz w:val="24"/>
              <w:szCs w:val="24"/>
            </w:rPr>
            <w:t>SOCIEDAD MEXICANA DE ENTOMOLOGÍA A.C.</w:t>
          </w:r>
        </w:p>
        <w:p w14:paraId="4EECA9DB" w14:textId="77777777" w:rsidR="00D233D4" w:rsidRPr="00962F66" w:rsidRDefault="00D233D4" w:rsidP="00D233D4">
          <w:pPr>
            <w:spacing w:after="0" w:line="240" w:lineRule="auto"/>
            <w:jc w:val="center"/>
            <w:rPr>
              <w:rFonts w:ascii="Cambria" w:hAnsi="Cambria"/>
              <w:b/>
              <w:sz w:val="32"/>
              <w:szCs w:val="32"/>
            </w:rPr>
          </w:pPr>
          <w:r w:rsidRPr="00962F66">
            <w:rPr>
              <w:rFonts w:ascii="Cambria" w:hAnsi="Cambria"/>
              <w:b/>
              <w:i/>
              <w:iCs/>
            </w:rPr>
            <w:t>Por el mejor conocimiento de la fauna entomológica de México</w:t>
          </w:r>
          <w:r w:rsidRPr="00962F66">
            <w:rPr>
              <w:rFonts w:ascii="Cambria" w:hAnsi="Cambria"/>
              <w:b/>
              <w:sz w:val="32"/>
              <w:szCs w:val="32"/>
            </w:rPr>
            <w:t xml:space="preserve"> </w:t>
          </w:r>
        </w:p>
        <w:p w14:paraId="683D1A49" w14:textId="77777777" w:rsidR="00D233D4" w:rsidRPr="00962F66" w:rsidRDefault="00D233D4" w:rsidP="00D233D4">
          <w:pPr>
            <w:spacing w:after="0" w:line="240" w:lineRule="auto"/>
            <w:jc w:val="center"/>
            <w:rPr>
              <w:rFonts w:ascii="Cambria" w:hAnsi="Cambria"/>
              <w:b/>
              <w:sz w:val="18"/>
              <w:szCs w:val="18"/>
            </w:rPr>
          </w:pPr>
        </w:p>
        <w:p w14:paraId="4C8558D5" w14:textId="3D744557" w:rsidR="00A308FB" w:rsidRPr="00962F66" w:rsidRDefault="00A308FB" w:rsidP="00A308FB">
          <w:pPr>
            <w:spacing w:after="0" w:line="240" w:lineRule="auto"/>
            <w:jc w:val="center"/>
            <w:rPr>
              <w:rFonts w:ascii="Cambria" w:hAnsi="Cambria"/>
              <w:b/>
              <w:sz w:val="24"/>
              <w:szCs w:val="24"/>
            </w:rPr>
          </w:pPr>
          <w:r w:rsidRPr="00962F66">
            <w:rPr>
              <w:rFonts w:ascii="Cambria" w:hAnsi="Cambria"/>
              <w:b/>
              <w:sz w:val="24"/>
              <w:szCs w:val="24"/>
            </w:rPr>
            <w:t>L</w:t>
          </w:r>
          <w:r w:rsidR="00B52BE9" w:rsidRPr="00962F66">
            <w:rPr>
              <w:rFonts w:ascii="Cambria" w:hAnsi="Cambria"/>
              <w:b/>
              <w:sz w:val="24"/>
              <w:szCs w:val="24"/>
            </w:rPr>
            <w:t>X</w:t>
          </w:r>
          <w:r w:rsidR="00456332" w:rsidRPr="00962F66">
            <w:rPr>
              <w:rFonts w:ascii="Cambria" w:hAnsi="Cambria"/>
              <w:b/>
              <w:sz w:val="24"/>
              <w:szCs w:val="24"/>
            </w:rPr>
            <w:t>I</w:t>
          </w:r>
          <w:r w:rsidRPr="00962F66">
            <w:rPr>
              <w:rFonts w:ascii="Cambria" w:hAnsi="Cambria"/>
              <w:b/>
              <w:sz w:val="24"/>
              <w:szCs w:val="24"/>
            </w:rPr>
            <w:t xml:space="preserve"> CONGRESO NACIONAL DE ENTOMOLOGÍA</w:t>
          </w:r>
        </w:p>
        <w:p w14:paraId="10B39398" w14:textId="08A2EB30" w:rsidR="00D233D4" w:rsidRPr="00962F66" w:rsidRDefault="00FE5C01" w:rsidP="00D233D4">
          <w:pPr>
            <w:spacing w:after="0" w:line="240" w:lineRule="auto"/>
            <w:jc w:val="center"/>
            <w:rPr>
              <w:rFonts w:ascii="Cambria" w:hAnsi="Cambria"/>
              <w:b/>
              <w:sz w:val="24"/>
              <w:szCs w:val="24"/>
            </w:rPr>
          </w:pPr>
          <w:r w:rsidRPr="00962F66">
            <w:rPr>
              <w:rFonts w:ascii="Cambria" w:hAnsi="Cambria"/>
              <w:b/>
              <w:sz w:val="24"/>
              <w:szCs w:val="24"/>
            </w:rPr>
            <w:t>REGISTRO PONENTES</w:t>
          </w:r>
        </w:p>
        <w:p w14:paraId="0B2659A9" w14:textId="2C69C593" w:rsidR="00ED402C" w:rsidRPr="00962F66" w:rsidRDefault="00ED402C" w:rsidP="00D233D4">
          <w:pPr>
            <w:spacing w:after="0" w:line="240" w:lineRule="auto"/>
            <w:jc w:val="center"/>
            <w:rPr>
              <w:rFonts w:ascii="Cambria" w:hAnsi="Cambria"/>
              <w:b/>
              <w:i/>
              <w:iCs/>
            </w:rPr>
          </w:pPr>
        </w:p>
      </w:tc>
      <w:tc>
        <w:tcPr>
          <w:tcW w:w="797" w:type="pct"/>
        </w:tcPr>
        <w:p w14:paraId="594A5487" w14:textId="77777777" w:rsidR="00D233D4" w:rsidRPr="00962F66" w:rsidRDefault="00D233D4" w:rsidP="00D233D4">
          <w:pPr>
            <w:spacing w:after="0" w:line="240" w:lineRule="auto"/>
            <w:jc w:val="center"/>
            <w:rPr>
              <w:rFonts w:ascii="Accord Light SF" w:hAnsi="Accord Light SF"/>
              <w:b/>
              <w:i/>
              <w:iCs/>
            </w:rPr>
          </w:pPr>
          <w:r w:rsidRPr="00962F66">
            <w:rPr>
              <w:noProof/>
              <w:sz w:val="20"/>
              <w:szCs w:val="20"/>
              <w:lang w:eastAsia="es-MX"/>
            </w:rPr>
            <w:drawing>
              <wp:inline distT="0" distB="0" distL="0" distR="0" wp14:anchorId="3ACD9698" wp14:editId="7C17299F">
                <wp:extent cx="781050" cy="733425"/>
                <wp:effectExtent l="0" t="0" r="0" b="9525"/>
                <wp:docPr id="533482918" name="Imagen 1007638359" descr="C:\Users\Jesus\Documents\Pagina SME 2012\files\sme_logo.pn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esus\Documents\Pagina SME 2012\files\sm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ED6D287" w14:textId="77777777" w:rsidR="00D233D4" w:rsidRPr="00962F66" w:rsidRDefault="00D233D4" w:rsidP="00D233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5730E"/>
    <w:multiLevelType w:val="hybridMultilevel"/>
    <w:tmpl w:val="296A1B48"/>
    <w:lvl w:ilvl="0" w:tplc="762026EA">
      <w:start w:val="6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778F2"/>
    <w:multiLevelType w:val="hybridMultilevel"/>
    <w:tmpl w:val="2F9E1070"/>
    <w:lvl w:ilvl="0" w:tplc="08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B55E1F"/>
    <w:multiLevelType w:val="hybridMultilevel"/>
    <w:tmpl w:val="B2529FB4"/>
    <w:lvl w:ilvl="0" w:tplc="08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5700400">
    <w:abstractNumId w:val="0"/>
  </w:num>
  <w:num w:numId="2" w16cid:durableId="1572764622">
    <w:abstractNumId w:val="2"/>
  </w:num>
  <w:num w:numId="3" w16cid:durableId="16230029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trQ0NTCxMDMyMzNR0lEKTi0uzszPAykwqQUA6VwpeiwAAAA="/>
  </w:docVars>
  <w:rsids>
    <w:rsidRoot w:val="00943C4B"/>
    <w:rsid w:val="00002D14"/>
    <w:rsid w:val="00014A2E"/>
    <w:rsid w:val="000162D8"/>
    <w:rsid w:val="00031332"/>
    <w:rsid w:val="000545F6"/>
    <w:rsid w:val="00063EB7"/>
    <w:rsid w:val="00066423"/>
    <w:rsid w:val="00070575"/>
    <w:rsid w:val="00072114"/>
    <w:rsid w:val="00077167"/>
    <w:rsid w:val="0007742D"/>
    <w:rsid w:val="000800A0"/>
    <w:rsid w:val="00095C54"/>
    <w:rsid w:val="000D4BBD"/>
    <w:rsid w:val="000F0E10"/>
    <w:rsid w:val="00100DC5"/>
    <w:rsid w:val="00127FC9"/>
    <w:rsid w:val="001529BE"/>
    <w:rsid w:val="00172E36"/>
    <w:rsid w:val="001751C7"/>
    <w:rsid w:val="001878D5"/>
    <w:rsid w:val="001D148B"/>
    <w:rsid w:val="001D20F7"/>
    <w:rsid w:val="001D323E"/>
    <w:rsid w:val="001D4324"/>
    <w:rsid w:val="001D6590"/>
    <w:rsid w:val="001E1076"/>
    <w:rsid w:val="00223196"/>
    <w:rsid w:val="00231FBF"/>
    <w:rsid w:val="00234851"/>
    <w:rsid w:val="00250720"/>
    <w:rsid w:val="0025248E"/>
    <w:rsid w:val="00267A47"/>
    <w:rsid w:val="00281C8E"/>
    <w:rsid w:val="0028551F"/>
    <w:rsid w:val="002939F3"/>
    <w:rsid w:val="002A2C47"/>
    <w:rsid w:val="002A5146"/>
    <w:rsid w:val="002B3586"/>
    <w:rsid w:val="002B451E"/>
    <w:rsid w:val="002B6881"/>
    <w:rsid w:val="002C708B"/>
    <w:rsid w:val="002D0561"/>
    <w:rsid w:val="002E21E2"/>
    <w:rsid w:val="002F0F14"/>
    <w:rsid w:val="00300233"/>
    <w:rsid w:val="00314137"/>
    <w:rsid w:val="0032418F"/>
    <w:rsid w:val="0032695F"/>
    <w:rsid w:val="003355F9"/>
    <w:rsid w:val="00344407"/>
    <w:rsid w:val="0036754C"/>
    <w:rsid w:val="00383FA7"/>
    <w:rsid w:val="00385869"/>
    <w:rsid w:val="003A1ECE"/>
    <w:rsid w:val="003A3340"/>
    <w:rsid w:val="003B218A"/>
    <w:rsid w:val="003D3BAC"/>
    <w:rsid w:val="003E3318"/>
    <w:rsid w:val="003E3D92"/>
    <w:rsid w:val="003E4F76"/>
    <w:rsid w:val="003E7552"/>
    <w:rsid w:val="003F2199"/>
    <w:rsid w:val="00413B84"/>
    <w:rsid w:val="00434145"/>
    <w:rsid w:val="00451FEF"/>
    <w:rsid w:val="00456332"/>
    <w:rsid w:val="00457AC1"/>
    <w:rsid w:val="00467E7E"/>
    <w:rsid w:val="00482CB1"/>
    <w:rsid w:val="00497BF2"/>
    <w:rsid w:val="004A3BC7"/>
    <w:rsid w:val="004D2E54"/>
    <w:rsid w:val="004D77A0"/>
    <w:rsid w:val="00502ACA"/>
    <w:rsid w:val="0050512F"/>
    <w:rsid w:val="00506F6B"/>
    <w:rsid w:val="005209AF"/>
    <w:rsid w:val="00543168"/>
    <w:rsid w:val="005445EB"/>
    <w:rsid w:val="00562232"/>
    <w:rsid w:val="0058208D"/>
    <w:rsid w:val="00583057"/>
    <w:rsid w:val="00584037"/>
    <w:rsid w:val="00595755"/>
    <w:rsid w:val="0059701A"/>
    <w:rsid w:val="005A280B"/>
    <w:rsid w:val="005A58B5"/>
    <w:rsid w:val="005B5B62"/>
    <w:rsid w:val="005F1391"/>
    <w:rsid w:val="005F356F"/>
    <w:rsid w:val="00605627"/>
    <w:rsid w:val="00613877"/>
    <w:rsid w:val="00614BCA"/>
    <w:rsid w:val="00630181"/>
    <w:rsid w:val="00634F29"/>
    <w:rsid w:val="00637824"/>
    <w:rsid w:val="00644730"/>
    <w:rsid w:val="00657E51"/>
    <w:rsid w:val="00660DDC"/>
    <w:rsid w:val="0067335D"/>
    <w:rsid w:val="00674478"/>
    <w:rsid w:val="0068104B"/>
    <w:rsid w:val="006853CC"/>
    <w:rsid w:val="00694784"/>
    <w:rsid w:val="006B42AA"/>
    <w:rsid w:val="006B6DC1"/>
    <w:rsid w:val="006D043C"/>
    <w:rsid w:val="00714E0C"/>
    <w:rsid w:val="00723ADE"/>
    <w:rsid w:val="00740501"/>
    <w:rsid w:val="00756286"/>
    <w:rsid w:val="007564AE"/>
    <w:rsid w:val="007655EE"/>
    <w:rsid w:val="007664AC"/>
    <w:rsid w:val="007D4524"/>
    <w:rsid w:val="007F0D02"/>
    <w:rsid w:val="00800141"/>
    <w:rsid w:val="00810424"/>
    <w:rsid w:val="0084367A"/>
    <w:rsid w:val="00853BF9"/>
    <w:rsid w:val="00854E3A"/>
    <w:rsid w:val="008807AB"/>
    <w:rsid w:val="008944B0"/>
    <w:rsid w:val="008A4AE2"/>
    <w:rsid w:val="008C299A"/>
    <w:rsid w:val="008E35F5"/>
    <w:rsid w:val="008F0AB3"/>
    <w:rsid w:val="008F5FDD"/>
    <w:rsid w:val="00905CFD"/>
    <w:rsid w:val="00916945"/>
    <w:rsid w:val="00943C4B"/>
    <w:rsid w:val="0095270F"/>
    <w:rsid w:val="00953510"/>
    <w:rsid w:val="00954C32"/>
    <w:rsid w:val="009623D1"/>
    <w:rsid w:val="00962F66"/>
    <w:rsid w:val="00967C65"/>
    <w:rsid w:val="009A10F2"/>
    <w:rsid w:val="009C0F78"/>
    <w:rsid w:val="009C1685"/>
    <w:rsid w:val="009D17AD"/>
    <w:rsid w:val="009F1174"/>
    <w:rsid w:val="00A00C60"/>
    <w:rsid w:val="00A308FB"/>
    <w:rsid w:val="00A371FB"/>
    <w:rsid w:val="00A44269"/>
    <w:rsid w:val="00A472B3"/>
    <w:rsid w:val="00A739CB"/>
    <w:rsid w:val="00A765C9"/>
    <w:rsid w:val="00AA056E"/>
    <w:rsid w:val="00AA10A4"/>
    <w:rsid w:val="00AA6002"/>
    <w:rsid w:val="00AA6B3F"/>
    <w:rsid w:val="00AC2E0D"/>
    <w:rsid w:val="00AE3FE9"/>
    <w:rsid w:val="00AE7A30"/>
    <w:rsid w:val="00AF3282"/>
    <w:rsid w:val="00AF6043"/>
    <w:rsid w:val="00B0634C"/>
    <w:rsid w:val="00B10908"/>
    <w:rsid w:val="00B1542D"/>
    <w:rsid w:val="00B250DE"/>
    <w:rsid w:val="00B27D91"/>
    <w:rsid w:val="00B32A15"/>
    <w:rsid w:val="00B52BE9"/>
    <w:rsid w:val="00B562E4"/>
    <w:rsid w:val="00B745FC"/>
    <w:rsid w:val="00B80AF6"/>
    <w:rsid w:val="00B87E2C"/>
    <w:rsid w:val="00B95DD6"/>
    <w:rsid w:val="00BA6492"/>
    <w:rsid w:val="00BC1A0E"/>
    <w:rsid w:val="00BE5FC9"/>
    <w:rsid w:val="00BE61C5"/>
    <w:rsid w:val="00BF0D18"/>
    <w:rsid w:val="00BF3FF2"/>
    <w:rsid w:val="00BF5C8F"/>
    <w:rsid w:val="00BF6565"/>
    <w:rsid w:val="00C03E26"/>
    <w:rsid w:val="00C064E5"/>
    <w:rsid w:val="00C15744"/>
    <w:rsid w:val="00C33BF6"/>
    <w:rsid w:val="00C412C6"/>
    <w:rsid w:val="00C60ED2"/>
    <w:rsid w:val="00C61912"/>
    <w:rsid w:val="00C76AA4"/>
    <w:rsid w:val="00C9188A"/>
    <w:rsid w:val="00C91DAD"/>
    <w:rsid w:val="00C93F5E"/>
    <w:rsid w:val="00CA12A8"/>
    <w:rsid w:val="00CC286D"/>
    <w:rsid w:val="00CD2E39"/>
    <w:rsid w:val="00D22942"/>
    <w:rsid w:val="00D233D4"/>
    <w:rsid w:val="00D26716"/>
    <w:rsid w:val="00D478E6"/>
    <w:rsid w:val="00D538AE"/>
    <w:rsid w:val="00DB68AF"/>
    <w:rsid w:val="00DB7E64"/>
    <w:rsid w:val="00DD2660"/>
    <w:rsid w:val="00DD2DA1"/>
    <w:rsid w:val="00E05B4F"/>
    <w:rsid w:val="00E55409"/>
    <w:rsid w:val="00E57B4C"/>
    <w:rsid w:val="00E6235C"/>
    <w:rsid w:val="00E725BA"/>
    <w:rsid w:val="00E85057"/>
    <w:rsid w:val="00E90874"/>
    <w:rsid w:val="00EB448B"/>
    <w:rsid w:val="00ED402C"/>
    <w:rsid w:val="00ED4050"/>
    <w:rsid w:val="00EE17FE"/>
    <w:rsid w:val="00EF1C83"/>
    <w:rsid w:val="00F0684A"/>
    <w:rsid w:val="00F13105"/>
    <w:rsid w:val="00F15DDF"/>
    <w:rsid w:val="00F30BBD"/>
    <w:rsid w:val="00F32A13"/>
    <w:rsid w:val="00F34867"/>
    <w:rsid w:val="00F54C17"/>
    <w:rsid w:val="00F56924"/>
    <w:rsid w:val="00F75994"/>
    <w:rsid w:val="00F75B54"/>
    <w:rsid w:val="00FA2736"/>
    <w:rsid w:val="00FA64F3"/>
    <w:rsid w:val="00FC1B9E"/>
    <w:rsid w:val="00FC1C7A"/>
    <w:rsid w:val="00FC7C30"/>
    <w:rsid w:val="00FD0494"/>
    <w:rsid w:val="00FE0B7B"/>
    <w:rsid w:val="00FE5C01"/>
    <w:rsid w:val="00FF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7FAE50"/>
  <w15:chartTrackingRefBased/>
  <w15:docId w15:val="{217A494E-0550-4CE2-8EBE-8975E9038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057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3C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0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90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299A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434145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34145"/>
    <w:pPr>
      <w:widowControl w:val="0"/>
      <w:autoSpaceDE w:val="0"/>
      <w:autoSpaceDN w:val="0"/>
      <w:spacing w:after="0" w:line="240" w:lineRule="auto"/>
      <w:ind w:left="69"/>
    </w:pPr>
    <w:rPr>
      <w:rFonts w:ascii="Times New Roman" w:eastAsia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D233D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3D4"/>
    <w:rPr>
      <w:sz w:val="22"/>
      <w:szCs w:val="22"/>
      <w:lang w:val="es-ES" w:eastAsia="en-US"/>
    </w:rPr>
  </w:style>
  <w:style w:type="paragraph" w:styleId="Footer">
    <w:name w:val="footer"/>
    <w:basedOn w:val="Normal"/>
    <w:link w:val="FooterChar"/>
    <w:uiPriority w:val="99"/>
    <w:unhideWhenUsed/>
    <w:rsid w:val="00D233D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3D4"/>
    <w:rPr>
      <w:sz w:val="22"/>
      <w:szCs w:val="22"/>
      <w:lang w:val="es-ES" w:eastAsia="en-US"/>
    </w:rPr>
  </w:style>
  <w:style w:type="character" w:styleId="Strong">
    <w:name w:val="Strong"/>
    <w:basedOn w:val="DefaultParagraphFont"/>
    <w:uiPriority w:val="22"/>
    <w:qFormat/>
    <w:rsid w:val="001D20F7"/>
    <w:rPr>
      <w:b/>
      <w:bCs/>
    </w:rPr>
  </w:style>
  <w:style w:type="character" w:styleId="Hyperlink">
    <w:name w:val="Hyperlink"/>
    <w:basedOn w:val="DefaultParagraphFont"/>
    <w:uiPriority w:val="99"/>
    <w:unhideWhenUsed/>
    <w:rsid w:val="005970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701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B7E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MX"/>
    </w:rPr>
  </w:style>
  <w:style w:type="character" w:styleId="Emphasis">
    <w:name w:val="Emphasis"/>
    <w:basedOn w:val="DefaultParagraphFont"/>
    <w:uiPriority w:val="20"/>
    <w:qFormat/>
    <w:rsid w:val="00DB7E64"/>
    <w:rPr>
      <w:i/>
      <w:iCs/>
    </w:rPr>
  </w:style>
  <w:style w:type="paragraph" w:styleId="Revision">
    <w:name w:val="Revision"/>
    <w:hidden/>
    <w:uiPriority w:val="99"/>
    <w:semiHidden/>
    <w:rsid w:val="00E725B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97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52</Words>
  <Characters>1552</Characters>
  <Application>Microsoft Office Word</Application>
  <DocSecurity>0</DocSecurity>
  <Lines>110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.</Company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cp:lastModifiedBy>LUDIVINA BARRIENTOS LOZANO</cp:lastModifiedBy>
  <cp:revision>18</cp:revision>
  <cp:lastPrinted>2026-01-17T20:10:00Z</cp:lastPrinted>
  <dcterms:created xsi:type="dcterms:W3CDTF">2026-01-17T20:11:00Z</dcterms:created>
  <dcterms:modified xsi:type="dcterms:W3CDTF">2026-01-17T20:42:00Z</dcterms:modified>
</cp:coreProperties>
</file>